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5DFC2" w14:textId="77777777" w:rsidR="00E82152" w:rsidRPr="001406E8" w:rsidRDefault="00E82152" w:rsidP="00D45907">
      <w:pPr>
        <w:ind w:firstLine="0"/>
        <w:rPr>
          <w:rFonts w:ascii="Times New Roman" w:hAnsi="Times New Roman" w:cs="Times New Roman"/>
        </w:rPr>
      </w:pPr>
    </w:p>
    <w:p w14:paraId="5E25FDA0" w14:textId="77777777" w:rsidR="00802545" w:rsidRPr="001406E8" w:rsidRDefault="00802545" w:rsidP="00D45907">
      <w:pPr>
        <w:ind w:firstLine="0"/>
        <w:rPr>
          <w:rFonts w:ascii="Times New Roman" w:hAnsi="Times New Roman" w:cs="Times New Roman"/>
        </w:rPr>
      </w:pPr>
    </w:p>
    <w:p w14:paraId="727FCF65" w14:textId="77777777" w:rsidR="00802545" w:rsidRPr="001406E8" w:rsidRDefault="00802545" w:rsidP="00D45907">
      <w:pPr>
        <w:ind w:firstLine="0"/>
        <w:rPr>
          <w:rFonts w:ascii="Times New Roman" w:hAnsi="Times New Roman" w:cs="Times New Roman"/>
        </w:rPr>
      </w:pPr>
    </w:p>
    <w:p w14:paraId="2C444197" w14:textId="77777777" w:rsidR="00E82152" w:rsidRPr="001406E8" w:rsidRDefault="00E82152" w:rsidP="00D45907">
      <w:pPr>
        <w:ind w:firstLine="0"/>
        <w:rPr>
          <w:rFonts w:ascii="Times New Roman" w:hAnsi="Times New Roman" w:cs="Times New Roman"/>
        </w:rPr>
      </w:pPr>
    </w:p>
    <w:p w14:paraId="519506E9" w14:textId="77777777"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14:paraId="5D36F64E" w14:textId="77777777" w:rsidR="00E82152" w:rsidRPr="001406E8" w:rsidRDefault="00D46A9B" w:rsidP="00D45907">
      <w:pPr>
        <w:ind w:firstLine="0"/>
        <w:jc w:val="center"/>
        <w:rPr>
          <w:rFonts w:ascii="Times New Roman" w:hAnsi="Times New Roman" w:cs="Times New Roman"/>
          <w:b/>
          <w:smallCaps/>
          <w:spacing w:val="60"/>
          <w:sz w:val="28"/>
          <w:szCs w:val="28"/>
        </w:rPr>
      </w:pPr>
      <w:r>
        <w:rPr>
          <w:rFonts w:ascii="Times New Roman" w:hAnsi="Times New Roman" w:cs="Times New Roman"/>
          <w:b/>
          <w:smallCaps/>
          <w:spacing w:val="60"/>
          <w:sz w:val="28"/>
          <w:szCs w:val="28"/>
        </w:rPr>
        <w:t>Diplomaterv</w:t>
      </w:r>
    </w:p>
    <w:p w14:paraId="2093EA20" w14:textId="77777777" w:rsidR="00E82152" w:rsidRPr="001406E8" w:rsidRDefault="00E82152" w:rsidP="00D45907">
      <w:pPr>
        <w:ind w:firstLine="0"/>
        <w:rPr>
          <w:rFonts w:ascii="Times New Roman" w:hAnsi="Times New Roman" w:cs="Times New Roman"/>
        </w:rPr>
      </w:pPr>
    </w:p>
    <w:p w14:paraId="658994A8" w14:textId="77777777" w:rsidR="00E82152" w:rsidRPr="001406E8" w:rsidRDefault="00E82152" w:rsidP="00D45907">
      <w:pPr>
        <w:ind w:firstLine="0"/>
        <w:rPr>
          <w:rFonts w:ascii="Times New Roman" w:hAnsi="Times New Roman" w:cs="Times New Roman"/>
        </w:rPr>
      </w:pPr>
    </w:p>
    <w:p w14:paraId="6A18D25C" w14:textId="77777777" w:rsidR="00E82152" w:rsidRPr="001406E8" w:rsidRDefault="00E82152" w:rsidP="00D45907">
      <w:pPr>
        <w:ind w:firstLine="0"/>
        <w:rPr>
          <w:rFonts w:ascii="Times New Roman" w:hAnsi="Times New Roman" w:cs="Times New Roman"/>
        </w:rPr>
      </w:pPr>
    </w:p>
    <w:p w14:paraId="554B11C0" w14:textId="77777777" w:rsidR="00E82152" w:rsidRPr="001406E8" w:rsidRDefault="00E82152" w:rsidP="00D45907">
      <w:pPr>
        <w:ind w:firstLine="0"/>
        <w:rPr>
          <w:rFonts w:ascii="Times New Roman" w:hAnsi="Times New Roman" w:cs="Times New Roman"/>
        </w:rPr>
      </w:pPr>
    </w:p>
    <w:p w14:paraId="3BF4D608" w14:textId="77777777" w:rsidR="00E82152" w:rsidRPr="001406E8" w:rsidRDefault="00E82152" w:rsidP="00D45907">
      <w:pPr>
        <w:ind w:firstLine="0"/>
        <w:rPr>
          <w:rFonts w:ascii="Times New Roman" w:hAnsi="Times New Roman" w:cs="Times New Roman"/>
        </w:rPr>
      </w:pPr>
    </w:p>
    <w:p w14:paraId="3AC3BE3C" w14:textId="77777777" w:rsidR="00E82152" w:rsidRPr="001406E8" w:rsidRDefault="00E82152" w:rsidP="00D45907">
      <w:pPr>
        <w:ind w:firstLine="0"/>
        <w:rPr>
          <w:rFonts w:ascii="Times New Roman" w:hAnsi="Times New Roman" w:cs="Times New Roman"/>
        </w:rPr>
      </w:pPr>
    </w:p>
    <w:p w14:paraId="0265C8A9" w14:textId="77777777" w:rsidR="00E82152" w:rsidRPr="001406E8" w:rsidRDefault="00E82152" w:rsidP="00D45907">
      <w:pPr>
        <w:ind w:firstLine="0"/>
        <w:rPr>
          <w:rFonts w:ascii="Times New Roman" w:hAnsi="Times New Roman" w:cs="Times New Roman"/>
        </w:rPr>
      </w:pPr>
    </w:p>
    <w:p w14:paraId="15CFAC1A" w14:textId="77777777"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14:paraId="5B0A1778"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specializáció</w:t>
      </w:r>
    </w:p>
    <w:p w14:paraId="2D334603" w14:textId="77777777" w:rsidR="00E82152" w:rsidRPr="001406E8" w:rsidRDefault="00E82152" w:rsidP="00D46A9B">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p>
    <w:p w14:paraId="2311BEC1" w14:textId="77777777" w:rsidR="00FC1448" w:rsidRPr="001406E8" w:rsidRDefault="00FC1448" w:rsidP="00D45907">
      <w:pPr>
        <w:ind w:firstLine="0"/>
        <w:rPr>
          <w:rFonts w:ascii="Times New Roman" w:hAnsi="Times New Roman" w:cs="Times New Roman"/>
        </w:rPr>
      </w:pPr>
    </w:p>
    <w:p w14:paraId="7ACFA789" w14:textId="77777777" w:rsidR="00105BF3" w:rsidRPr="001406E8" w:rsidRDefault="00105BF3" w:rsidP="00064957">
      <w:pPr>
        <w:ind w:firstLine="0"/>
        <w:rPr>
          <w:rFonts w:ascii="Times New Roman" w:hAnsi="Times New Roman" w:cs="Times New Roman"/>
        </w:rPr>
      </w:pPr>
    </w:p>
    <w:p w14:paraId="0B5B202B" w14:textId="77777777" w:rsidR="00E82152" w:rsidRPr="001406E8" w:rsidRDefault="00E82152" w:rsidP="00D45907">
      <w:pPr>
        <w:ind w:firstLine="0"/>
        <w:rPr>
          <w:rFonts w:ascii="Times New Roman" w:hAnsi="Times New Roman" w:cs="Times New Roman"/>
        </w:rPr>
      </w:pPr>
    </w:p>
    <w:p w14:paraId="41EDCC97"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14:paraId="5ACE94D2"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14:paraId="42301F92" w14:textId="77777777" w:rsidR="00064957" w:rsidRPr="001406E8" w:rsidRDefault="00064957" w:rsidP="00064957">
      <w:pPr>
        <w:ind w:firstLine="0"/>
        <w:rPr>
          <w:rFonts w:ascii="Times New Roman" w:hAnsi="Times New Roman" w:cs="Times New Roman"/>
        </w:rPr>
      </w:pPr>
    </w:p>
    <w:p w14:paraId="4B37F15D" w14:textId="77777777" w:rsidR="00064957" w:rsidRPr="001406E8" w:rsidRDefault="00064957" w:rsidP="00064957">
      <w:pPr>
        <w:rPr>
          <w:rFonts w:ascii="Times New Roman" w:hAnsi="Times New Roman" w:cs="Times New Roman"/>
        </w:rPr>
        <w:sectPr w:rsidR="00064957" w:rsidRPr="001406E8" w:rsidSect="0081335E">
          <w:headerReference w:type="even" r:id="rId8"/>
          <w:headerReference w:type="default" r:id="rId9"/>
          <w:footerReference w:type="even" r:id="rId10"/>
          <w:footerReference w:type="default" r:id="rId11"/>
          <w:headerReference w:type="first" r:id="rId12"/>
          <w:footerReference w:type="first" r:id="rId13"/>
          <w:pgSz w:w="11906" w:h="16838" w:code="9"/>
          <w:pgMar w:top="1985" w:right="1701" w:bottom="1985" w:left="2268" w:header="709" w:footer="709" w:gutter="0"/>
          <w:pgNumType w:fmt="upperRoman" w:start="1"/>
          <w:cols w:space="708"/>
          <w:docGrid w:linePitch="360"/>
        </w:sectPr>
      </w:pPr>
    </w:p>
    <w:p w14:paraId="3C336802" w14:textId="77777777"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14:paraId="1B29EBCC" w14:textId="2D05554A"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w:t>
      </w:r>
      <w:r w:rsidR="006D21E0">
        <w:rPr>
          <w:rFonts w:ascii="Times New Roman" w:hAnsi="Times New Roman" w:cs="Times New Roman"/>
        </w:rPr>
        <w:t xml:space="preserve"> tanszék által kiadott, sorszámozott </w:t>
      </w:r>
      <w:r w:rsidRPr="001406E8">
        <w:rPr>
          <w:rFonts w:ascii="Times New Roman" w:hAnsi="Times New Roman" w:cs="Times New Roman"/>
        </w:rPr>
        <w:t>eredeti f</w:t>
      </w:r>
      <w:r w:rsidR="001406E8">
        <w:rPr>
          <w:rFonts w:ascii="Times New Roman" w:hAnsi="Times New Roman" w:cs="Times New Roman"/>
        </w:rPr>
        <w:t>e</w:t>
      </w:r>
      <w:r w:rsidRPr="001406E8">
        <w:rPr>
          <w:rFonts w:ascii="Times New Roman" w:hAnsi="Times New Roman" w:cs="Times New Roman"/>
        </w:rPr>
        <w:t>ladat kiíró lapot)</w:t>
      </w:r>
    </w:p>
    <w:p w14:paraId="3247A722" w14:textId="77777777"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14:paraId="01E39BC5" w14:textId="77777777"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14:paraId="13DB94EF" w14:textId="77777777" w:rsidR="00C436F4" w:rsidRPr="001406E8" w:rsidRDefault="00C436F4" w:rsidP="00FE461F">
      <w:pPr>
        <w:rPr>
          <w:rFonts w:ascii="Times New Roman" w:hAnsi="Times New Roman" w:cs="Times New Roman"/>
        </w:rPr>
      </w:pPr>
    </w:p>
    <w:p w14:paraId="69ED496D" w14:textId="77777777"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14:paraId="4F26B8B5"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proofErr w:type="spellStart"/>
      <w:r w:rsidRPr="001406E8">
        <w:rPr>
          <w:rFonts w:ascii="Times New Roman" w:hAnsi="Times New Roman" w:cs="Times New Roman"/>
          <w:i/>
        </w:rPr>
        <w:t>Neptun</w:t>
      </w:r>
      <w:proofErr w:type="spellEnd"/>
      <w:r w:rsidRPr="001406E8">
        <w:rPr>
          <w:rFonts w:ascii="Times New Roman" w:hAnsi="Times New Roman" w:cs="Times New Roman"/>
          <w:i/>
        </w:rPr>
        <w:t xml:space="preserve"> azonosító</w:t>
      </w:r>
      <w:r w:rsidRPr="001406E8">
        <w:rPr>
          <w:rFonts w:ascii="Times New Roman" w:hAnsi="Times New Roman" w:cs="Times New Roman"/>
        </w:rPr>
        <w:t>) jelen nyilatkozat aláírásával kijelentem, hogy a</w:t>
      </w:r>
    </w:p>
    <w:p w14:paraId="1B88D6FE"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w:t>
      </w:r>
    </w:p>
    <w:p w14:paraId="6BAC7C94"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14:paraId="53341D58"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14:paraId="1156A23F"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14:paraId="439B063B"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14:paraId="2D4AD9E1"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14:paraId="2B955B6A"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14:paraId="1BE0C0B6" w14:textId="77777777" w:rsidR="00FB4987" w:rsidRPr="001406E8" w:rsidRDefault="00FB4987" w:rsidP="00FB4987">
      <w:pPr>
        <w:rPr>
          <w:rFonts w:ascii="Times New Roman" w:hAnsi="Times New Roman" w:cs="Times New Roman"/>
        </w:rPr>
      </w:pPr>
    </w:p>
    <w:p w14:paraId="184DB95F" w14:textId="77777777" w:rsidR="003E22A0" w:rsidRPr="001406E8" w:rsidRDefault="003E22A0" w:rsidP="00FB4987">
      <w:pPr>
        <w:rPr>
          <w:rFonts w:ascii="Times New Roman" w:hAnsi="Times New Roman" w:cs="Times New Roman"/>
        </w:rPr>
      </w:pPr>
    </w:p>
    <w:p w14:paraId="78CD2E47" w14:textId="77777777"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72753F8B" w14:textId="77777777"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14:paraId="1713AB1D" w14:textId="77777777" w:rsidR="003E22A0" w:rsidRPr="001406E8" w:rsidRDefault="003E22A0" w:rsidP="00FB4987">
      <w:pPr>
        <w:rPr>
          <w:rFonts w:ascii="Times New Roman" w:hAnsi="Times New Roman" w:cs="Times New Roman"/>
        </w:rPr>
      </w:pPr>
    </w:p>
    <w:p w14:paraId="68983580" w14:textId="77777777" w:rsidR="003E22A0" w:rsidRPr="001406E8" w:rsidRDefault="003E22A0" w:rsidP="00FB4987">
      <w:pPr>
        <w:rPr>
          <w:rFonts w:ascii="Times New Roman" w:hAnsi="Times New Roman" w:cs="Times New Roman"/>
        </w:rPr>
      </w:pPr>
    </w:p>
    <w:p w14:paraId="324951A8"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14:paraId="41CE71EC" w14:textId="77777777" w:rsidR="003E22A0" w:rsidRPr="001406E8" w:rsidRDefault="003E22A0" w:rsidP="00FB4987">
      <w:pPr>
        <w:rPr>
          <w:rFonts w:ascii="Times New Roman" w:hAnsi="Times New Roman" w:cs="Times New Roman"/>
        </w:rPr>
      </w:pPr>
    </w:p>
    <w:p w14:paraId="27F5470C" w14:textId="77777777"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br w:type="page"/>
      </w:r>
    </w:p>
    <w:p w14:paraId="07B368CF" w14:textId="77777777" w:rsidR="00FB4987" w:rsidRPr="001406E8" w:rsidRDefault="00FB4987" w:rsidP="00FE461F">
      <w:pPr>
        <w:rPr>
          <w:rFonts w:ascii="Times New Roman" w:hAnsi="Times New Roman" w:cs="Times New Roman"/>
        </w:rPr>
      </w:pPr>
    </w:p>
    <w:p w14:paraId="08C891B0" w14:textId="77777777"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14:paraId="1189C12A" w14:textId="77777777"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14:paraId="6CC432E2" w14:textId="77777777"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14:paraId="3DE10502" w14:textId="77777777" w:rsidR="00FE461F" w:rsidRPr="001406E8" w:rsidRDefault="00FE461F" w:rsidP="00FE461F">
      <w:pPr>
        <w:rPr>
          <w:rFonts w:ascii="Times New Roman" w:hAnsi="Times New Roman" w:cs="Times New Roman"/>
        </w:rPr>
      </w:pPr>
    </w:p>
    <w:p w14:paraId="7C89EFC5" w14:textId="77777777" w:rsidR="003E22A0" w:rsidRPr="001406E8" w:rsidRDefault="003E22A0" w:rsidP="00FE461F">
      <w:pPr>
        <w:rPr>
          <w:rFonts w:ascii="Times New Roman" w:hAnsi="Times New Roman" w:cs="Times New Roman"/>
        </w:rPr>
      </w:pPr>
    </w:p>
    <w:p w14:paraId="52C054CC" w14:textId="77777777"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3781F63E" w14:textId="41A5745D" w:rsidR="00546769" w:rsidRPr="001406E8" w:rsidRDefault="006D21E0" w:rsidP="00546769">
      <w:pPr>
        <w:ind w:left="3969" w:firstLine="0"/>
        <w:jc w:val="center"/>
        <w:rPr>
          <w:rFonts w:ascii="Times New Roman" w:hAnsi="Times New Roman" w:cs="Times New Roman"/>
        </w:rPr>
      </w:pPr>
      <w:r>
        <w:rPr>
          <w:rFonts w:ascii="Times New Roman" w:hAnsi="Times New Roman" w:cs="Times New Roman"/>
        </w:rPr>
        <w:t>témavezető</w:t>
      </w:r>
    </w:p>
    <w:p w14:paraId="0FD08417" w14:textId="77777777" w:rsidR="00FE461F" w:rsidRPr="001406E8" w:rsidRDefault="00FE461F" w:rsidP="00FE461F">
      <w:pPr>
        <w:rPr>
          <w:rFonts w:ascii="Times New Roman" w:hAnsi="Times New Roman" w:cs="Times New Roman"/>
        </w:rPr>
      </w:pPr>
    </w:p>
    <w:p w14:paraId="4D68187B" w14:textId="77777777"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0"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14:paraId="2D801461" w14:textId="77777777"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0"/>
        </w:p>
        <w:p w14:paraId="259AA415" w14:textId="77777777"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14:paraId="3895811C" w14:textId="77777777" w:rsidR="001E48B6" w:rsidRDefault="00FB6490">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14:paraId="5A86F3F3" w14:textId="77777777" w:rsidR="001E48B6" w:rsidRDefault="00FB6490">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064996E2" w14:textId="77777777" w:rsidR="001E48B6" w:rsidRDefault="00FB6490">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502E1B44" w14:textId="77777777" w:rsidR="001E48B6" w:rsidRDefault="00FB6490">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14:paraId="13D8DE44" w14:textId="77777777" w:rsidR="001E48B6" w:rsidRDefault="00FB6490">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01D39306" w14:textId="77777777" w:rsidR="001E48B6" w:rsidRDefault="00FB6490">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2CBC0920" w14:textId="77777777" w:rsidR="001E48B6" w:rsidRDefault="00FB6490">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14:paraId="44B6D017" w14:textId="77777777"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14:paraId="3459ED6E" w14:textId="77777777" w:rsidR="000B0FE1" w:rsidRPr="001406E8" w:rsidRDefault="000B0FE1" w:rsidP="00361CCE">
      <w:pPr>
        <w:rPr>
          <w:rFonts w:ascii="Times New Roman" w:hAnsi="Times New Roman" w:cs="Times New Roman"/>
        </w:rPr>
      </w:pPr>
    </w:p>
    <w:p w14:paraId="78F65E16" w14:textId="77777777"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14:paraId="1E847CFD" w14:textId="77777777" w:rsidR="00A61D9C" w:rsidRPr="001406E8" w:rsidRDefault="00AC1FCD" w:rsidP="00AC1FCD">
      <w:pPr>
        <w:pStyle w:val="Cmsor1"/>
        <w:numPr>
          <w:ilvl w:val="0"/>
          <w:numId w:val="0"/>
        </w:numPr>
        <w:rPr>
          <w:rFonts w:ascii="Times New Roman" w:hAnsi="Times New Roman" w:cs="Times New Roman"/>
        </w:rPr>
      </w:pPr>
      <w:bookmarkStart w:id="1" w:name="_Toc512507738"/>
      <w:r w:rsidRPr="001406E8">
        <w:rPr>
          <w:rFonts w:ascii="Times New Roman" w:hAnsi="Times New Roman" w:cs="Times New Roman"/>
        </w:rPr>
        <w:lastRenderedPageBreak/>
        <w:t>Jelölések jegyzéke</w:t>
      </w:r>
      <w:bookmarkEnd w:id="1"/>
    </w:p>
    <w:p w14:paraId="5BBBA749"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14:paraId="490D9042" w14:textId="77777777"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14:paraId="28640DAB" w14:textId="77777777" w:rsidR="003F7564" w:rsidRPr="001406E8" w:rsidRDefault="00FB6490"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14:paraId="216D1CDC"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14:paraId="71F8DF30" w14:textId="77777777" w:rsidR="00AC1FCD" w:rsidRPr="001406E8" w:rsidRDefault="00AC1FCD" w:rsidP="00361CCE">
      <w:pPr>
        <w:rPr>
          <w:rFonts w:ascii="Times New Roman" w:hAnsi="Times New Roman" w:cs="Times New Roman"/>
        </w:rPr>
      </w:pPr>
    </w:p>
    <w:p w14:paraId="73972846" w14:textId="77777777" w:rsidR="00AA4C87" w:rsidRPr="001406E8" w:rsidRDefault="00AA4C87" w:rsidP="00361CCE">
      <w:pPr>
        <w:rPr>
          <w:rFonts w:ascii="Times New Roman" w:hAnsi="Times New Roman" w:cs="Times New Roman"/>
        </w:rPr>
      </w:pPr>
    </w:p>
    <w:p w14:paraId="08F0FEBE" w14:textId="77777777" w:rsidR="000B0FE1" w:rsidRPr="001406E8" w:rsidRDefault="000B0FE1" w:rsidP="00361CCE">
      <w:pPr>
        <w:rPr>
          <w:rFonts w:ascii="Times New Roman" w:hAnsi="Times New Roman" w:cs="Times New Roman"/>
        </w:rPr>
      </w:pPr>
    </w:p>
    <w:p w14:paraId="20697580" w14:textId="77777777" w:rsidR="00A61D9C" w:rsidRPr="001406E8" w:rsidRDefault="00A61D9C" w:rsidP="00361CCE">
      <w:pPr>
        <w:rPr>
          <w:rFonts w:ascii="Times New Roman" w:hAnsi="Times New Roman" w:cs="Times New Roman"/>
        </w:rPr>
        <w:sectPr w:rsidR="00A61D9C" w:rsidRPr="001406E8" w:rsidSect="0081335E">
          <w:headerReference w:type="default" r:id="rId14"/>
          <w:footerReference w:type="default" r:id="rId15"/>
          <w:pgSz w:w="11906" w:h="16838" w:code="9"/>
          <w:pgMar w:top="1985" w:right="1701" w:bottom="1985" w:left="2268" w:header="709" w:footer="709" w:gutter="0"/>
          <w:pgNumType w:fmt="upperRoman" w:start="2"/>
          <w:cols w:space="708"/>
          <w:docGrid w:linePitch="360"/>
        </w:sectPr>
      </w:pPr>
    </w:p>
    <w:p w14:paraId="08CD6501" w14:textId="77777777" w:rsidR="002A3D5A" w:rsidRPr="001406E8" w:rsidRDefault="002A3D5A" w:rsidP="002A3D5A">
      <w:pPr>
        <w:pStyle w:val="Cmsor1"/>
        <w:rPr>
          <w:rFonts w:ascii="Times New Roman" w:hAnsi="Times New Roman" w:cs="Times New Roman"/>
        </w:rPr>
      </w:pPr>
      <w:bookmarkStart w:id="2"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2"/>
    </w:p>
    <w:p w14:paraId="4AA87F00" w14:textId="77777777"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14:paraId="3D1D0036"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rPr>
        <w:t>Lore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ps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m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cte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dipiscing</w:t>
      </w:r>
      <w:proofErr w:type="spellEnd"/>
      <w:r w:rsidRPr="001406E8">
        <w:rPr>
          <w:rFonts w:ascii="Times New Roman" w:hAnsi="Times New Roman" w:cs="Times New Roman"/>
        </w:rPr>
        <w:t xml:space="preserve"> elit, </w:t>
      </w:r>
      <w:proofErr w:type="spellStart"/>
      <w:r w:rsidRPr="001406E8">
        <w:rPr>
          <w:rFonts w:ascii="Times New Roman" w:hAnsi="Times New Roman" w:cs="Times New Roman"/>
        </w:rPr>
        <w:t>se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iusmo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temp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ncidid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agn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nim</w:t>
      </w:r>
      <w:proofErr w:type="spellEnd"/>
      <w:r w:rsidRPr="001406E8">
        <w:rPr>
          <w:rFonts w:ascii="Times New Roman" w:hAnsi="Times New Roman" w:cs="Times New Roman"/>
        </w:rPr>
        <w:t xml:space="preserve"> ad minim </w:t>
      </w:r>
      <w:proofErr w:type="spellStart"/>
      <w:r w:rsidRPr="001406E8">
        <w:rPr>
          <w:rFonts w:ascii="Times New Roman" w:hAnsi="Times New Roman" w:cs="Times New Roman"/>
        </w:rPr>
        <w:t>venia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q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ostru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ercitation</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llamc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is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ip</w:t>
      </w:r>
      <w:proofErr w:type="spellEnd"/>
      <w:r w:rsidRPr="001406E8">
        <w:rPr>
          <w:rFonts w:ascii="Times New Roman" w:hAnsi="Times New Roman" w:cs="Times New Roman"/>
        </w:rPr>
        <w:t xml:space="preserve"> ex </w:t>
      </w:r>
      <w:proofErr w:type="spellStart"/>
      <w:r w:rsidRPr="001406E8">
        <w:rPr>
          <w:rFonts w:ascii="Times New Roman" w:hAnsi="Times New Roman" w:cs="Times New Roman"/>
        </w:rPr>
        <w:t>e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mmo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qu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u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ru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reprehenderit</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volupta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velit</w:t>
      </w:r>
      <w:proofErr w:type="spellEnd"/>
      <w:r w:rsidRPr="001406E8">
        <w:rPr>
          <w:rFonts w:ascii="Times New Roman" w:hAnsi="Times New Roman" w:cs="Times New Roman"/>
        </w:rPr>
        <w:t xml:space="preserve"> esse </w:t>
      </w:r>
      <w:proofErr w:type="spellStart"/>
      <w:r w:rsidRPr="001406E8">
        <w:rPr>
          <w:rFonts w:ascii="Times New Roman" w:hAnsi="Times New Roman" w:cs="Times New Roman"/>
        </w:rPr>
        <w:t>cill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u</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fugiat</w:t>
      </w:r>
      <w:proofErr w:type="spellEnd"/>
      <w:r w:rsidRPr="001406E8">
        <w:rPr>
          <w:rFonts w:ascii="Times New Roman" w:hAnsi="Times New Roman" w:cs="Times New Roman"/>
        </w:rPr>
        <w:t xml:space="preserve"> nulla </w:t>
      </w:r>
      <w:proofErr w:type="spellStart"/>
      <w:r w:rsidRPr="001406E8">
        <w:rPr>
          <w:rFonts w:ascii="Times New Roman" w:hAnsi="Times New Roman" w:cs="Times New Roman"/>
        </w:rPr>
        <w:t>paria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cepteur</w:t>
      </w:r>
      <w:proofErr w:type="spellEnd"/>
      <w:r w:rsidRPr="001406E8">
        <w:rPr>
          <w:rFonts w:ascii="Times New Roman" w:hAnsi="Times New Roman" w:cs="Times New Roman"/>
        </w:rPr>
        <w:t xml:space="preserve"> sint </w:t>
      </w:r>
      <w:proofErr w:type="spellStart"/>
      <w:r w:rsidRPr="001406E8">
        <w:rPr>
          <w:rFonts w:ascii="Times New Roman" w:hAnsi="Times New Roman" w:cs="Times New Roman"/>
        </w:rPr>
        <w:t>occaec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upidatat</w:t>
      </w:r>
      <w:proofErr w:type="spellEnd"/>
      <w:r w:rsidRPr="001406E8">
        <w:rPr>
          <w:rFonts w:ascii="Times New Roman" w:hAnsi="Times New Roman" w:cs="Times New Roman"/>
        </w:rPr>
        <w:t xml:space="preserve"> non </w:t>
      </w:r>
      <w:proofErr w:type="spellStart"/>
      <w:r w:rsidRPr="001406E8">
        <w:rPr>
          <w:rFonts w:ascii="Times New Roman" w:hAnsi="Times New Roman" w:cs="Times New Roman"/>
        </w:rPr>
        <w:t>proide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unt</w:t>
      </w:r>
      <w:proofErr w:type="spellEnd"/>
      <w:r w:rsidRPr="001406E8">
        <w:rPr>
          <w:rFonts w:ascii="Times New Roman" w:hAnsi="Times New Roman" w:cs="Times New Roman"/>
        </w:rPr>
        <w:t xml:space="preserve"> in culpa </w:t>
      </w:r>
      <w:proofErr w:type="spellStart"/>
      <w:r w:rsidRPr="001406E8">
        <w:rPr>
          <w:rFonts w:ascii="Times New Roman" w:hAnsi="Times New Roman" w:cs="Times New Roman"/>
        </w:rPr>
        <w:t>qu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offici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eser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oll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ni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d</w:t>
      </w:r>
      <w:proofErr w:type="spellEnd"/>
      <w:r w:rsidRPr="001406E8">
        <w:rPr>
          <w:rFonts w:ascii="Times New Roman" w:hAnsi="Times New Roman" w:cs="Times New Roman"/>
        </w:rPr>
        <w:t xml:space="preserve"> est </w:t>
      </w:r>
      <w:proofErr w:type="spellStart"/>
      <w:r w:rsidRPr="001406E8">
        <w:rPr>
          <w:rFonts w:ascii="Times New Roman" w:hAnsi="Times New Roman" w:cs="Times New Roman"/>
        </w:rPr>
        <w:t>laborum</w:t>
      </w:r>
      <w:proofErr w:type="spellEnd"/>
      <w:r w:rsidRPr="001406E8">
        <w:rPr>
          <w:rFonts w:ascii="Times New Roman" w:hAnsi="Times New Roman" w:cs="Times New Roman"/>
        </w:rPr>
        <w:t>.</w:t>
      </w:r>
    </w:p>
    <w:p w14:paraId="1C9DEFF6" w14:textId="77777777" w:rsidR="0050332C" w:rsidRPr="001406E8" w:rsidRDefault="0050332C" w:rsidP="00163DBC">
      <w:pPr>
        <w:pStyle w:val="Cmsor2"/>
        <w:rPr>
          <w:rFonts w:ascii="Times New Roman" w:hAnsi="Times New Roman" w:cs="Times New Roman"/>
        </w:rPr>
      </w:pPr>
      <w:bookmarkStart w:id="3"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3"/>
    </w:p>
    <w:p w14:paraId="720B69C2"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3AE53CED" w14:textId="77777777" w:rsidR="0050332C" w:rsidRPr="001406E8" w:rsidRDefault="0050332C" w:rsidP="00827D5A">
      <w:pPr>
        <w:pStyle w:val="Cmsor3"/>
        <w:rPr>
          <w:rFonts w:ascii="Times New Roman" w:hAnsi="Times New Roman" w:cs="Times New Roman"/>
        </w:rPr>
      </w:pPr>
      <w:bookmarkStart w:id="4" w:name="_Toc512507741"/>
      <w:proofErr w:type="spellStart"/>
      <w:r w:rsidRPr="001406E8">
        <w:rPr>
          <w:rFonts w:ascii="Times New Roman" w:hAnsi="Times New Roman" w:cs="Times New Roman"/>
        </w:rPr>
        <w:lastRenderedPageBreak/>
        <w:t>Al</w:t>
      </w:r>
      <w:proofErr w:type="spellEnd"/>
      <w:r w:rsidRPr="001406E8">
        <w:rPr>
          <w:rFonts w:ascii="Times New Roman" w:hAnsi="Times New Roman" w:cs="Times New Roman"/>
        </w:rPr>
        <w:t>-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4"/>
    </w:p>
    <w:p w14:paraId="075F16E9"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65FE8EB5" w14:textId="77777777" w:rsidR="00163DB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71B59A15" w14:textId="77777777" w:rsidR="002A3D5A" w:rsidRPr="001406E8" w:rsidRDefault="0002680E" w:rsidP="002A3D5A">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5EE4F9C9"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114F6C10"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2EF165B3"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lastRenderedPageBreak/>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7DD74D3B" w14:textId="77777777" w:rsidR="002A3D5A" w:rsidRPr="001406E8" w:rsidRDefault="002A3D5A" w:rsidP="002A3D5A">
      <w:pPr>
        <w:rPr>
          <w:rFonts w:ascii="Times New Roman" w:hAnsi="Times New Roman" w:cs="Times New Roman"/>
        </w:rPr>
      </w:pPr>
    </w:p>
    <w:p w14:paraId="47BABC08" w14:textId="77777777"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14:paraId="61CC5273" w14:textId="77777777" w:rsidR="002A3D5A" w:rsidRPr="001406E8" w:rsidRDefault="002A3D5A" w:rsidP="002A3D5A">
      <w:pPr>
        <w:pStyle w:val="Cmsor1"/>
        <w:rPr>
          <w:rFonts w:ascii="Times New Roman" w:hAnsi="Times New Roman" w:cs="Times New Roman"/>
        </w:rPr>
      </w:pPr>
      <w:bookmarkStart w:id="5" w:name="_Toc512507742"/>
      <w:r w:rsidRPr="001406E8">
        <w:rPr>
          <w:rFonts w:ascii="Times New Roman" w:hAnsi="Times New Roman" w:cs="Times New Roman"/>
        </w:rPr>
        <w:lastRenderedPageBreak/>
        <w:t>Fejezetcím</w:t>
      </w:r>
      <w:bookmarkEnd w:id="5"/>
    </w:p>
    <w:p w14:paraId="7683F3EB" w14:textId="77777777"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14:paraId="3F317F06" w14:textId="77777777" w:rsidR="00E82152" w:rsidRPr="001406E8" w:rsidRDefault="00163DBC" w:rsidP="00163DBC">
      <w:pPr>
        <w:pStyle w:val="Cmsor2"/>
        <w:rPr>
          <w:rFonts w:ascii="Times New Roman" w:hAnsi="Times New Roman" w:cs="Times New Roman"/>
        </w:rPr>
      </w:pPr>
      <w:bookmarkStart w:id="6" w:name="_Toc512507743"/>
      <w:r w:rsidRPr="001406E8">
        <w:rPr>
          <w:rFonts w:ascii="Times New Roman" w:hAnsi="Times New Roman" w:cs="Times New Roman"/>
        </w:rPr>
        <w:t>Képletek, ábrák és táblázatok elhelyezése</w:t>
      </w:r>
      <w:bookmarkEnd w:id="6"/>
    </w:p>
    <w:p w14:paraId="68E2DE5F" w14:textId="77777777"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14:paraId="309B2621" w14:textId="77777777" w:rsidTr="001778C5">
        <w:tc>
          <w:tcPr>
            <w:tcW w:w="7371" w:type="dxa"/>
            <w:vAlign w:val="center"/>
          </w:tcPr>
          <w:p w14:paraId="6279D081" w14:textId="77777777" w:rsidR="00535AD8" w:rsidRPr="001406E8" w:rsidRDefault="00FB6490"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14:paraId="7640D793" w14:textId="77777777"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14:paraId="4B12800D" w14:textId="77777777"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14:paraId="1FC7582E" w14:textId="77777777" w:rsidR="00232094"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1617CCB2" wp14:editId="2A148210">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5ECC4" w14:textId="77777777" w:rsidR="008829E5" w:rsidRDefault="008829E5" w:rsidP="008829E5">
                            <w:pPr>
                              <w:ind w:firstLine="0"/>
                              <w:jc w:val="center"/>
                            </w:pPr>
                            <w:r>
                              <w:rPr>
                                <w:noProof/>
                                <w:lang w:eastAsia="hu-HU"/>
                              </w:rPr>
                              <w:drawing>
                                <wp:inline distT="0" distB="0" distL="0" distR="0" wp14:anchorId="0C58AD52" wp14:editId="40FDD25E">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6"/>
                                          <a:stretch>
                                            <a:fillRect/>
                                          </a:stretch>
                                        </pic:blipFill>
                                        <pic:spPr>
                                          <a:xfrm>
                                            <a:off x="0" y="0"/>
                                            <a:ext cx="4277225" cy="3204412"/>
                                          </a:xfrm>
                                          <a:prstGeom prst="rect">
                                            <a:avLst/>
                                          </a:prstGeom>
                                        </pic:spPr>
                                      </pic:pic>
                                    </a:graphicData>
                                  </a:graphic>
                                </wp:inline>
                              </w:drawing>
                            </w:r>
                          </w:p>
                          <w:p w14:paraId="1A58F844" w14:textId="77777777"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14:paraId="3D8E8DF0" w14:textId="77777777"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w:t>
      </w:r>
      <w:proofErr w:type="spellStart"/>
      <w:r w:rsidR="001A6E5F" w:rsidRPr="001406E8">
        <w:rPr>
          <w:rFonts w:ascii="Times New Roman" w:hAnsi="Times New Roman" w:cs="Times New Roman"/>
        </w:rPr>
        <w:t>sorszámozni</w:t>
      </w:r>
      <w:proofErr w:type="spellEnd"/>
      <w:r w:rsidR="001A6E5F" w:rsidRPr="001406E8">
        <w:rPr>
          <w:rFonts w:ascii="Times New Roman" w:hAnsi="Times New Roman" w:cs="Times New Roman"/>
        </w:rPr>
        <w:t>.</w:t>
      </w:r>
    </w:p>
    <w:p w14:paraId="20E816FE" w14:textId="77777777" w:rsidR="00163DBC"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6FCE5888" wp14:editId="5A274680">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EDACF"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44CF2CF6" w14:textId="77777777" w:rsidTr="006674A4">
                              <w:trPr>
                                <w:jc w:val="center"/>
                              </w:trPr>
                              <w:tc>
                                <w:tcPr>
                                  <w:tcW w:w="2069" w:type="dxa"/>
                                </w:tcPr>
                                <w:p w14:paraId="633D1588" w14:textId="77777777" w:rsidR="009D5A38" w:rsidRPr="009D5A38" w:rsidRDefault="001A6E5F" w:rsidP="009D5A38">
                                  <w:pPr>
                                    <w:ind w:firstLine="0"/>
                                    <w:jc w:val="center"/>
                                  </w:pPr>
                                  <w:r>
                                    <w:t>Próbatest</w:t>
                                  </w:r>
                                </w:p>
                              </w:tc>
                              <w:tc>
                                <w:tcPr>
                                  <w:tcW w:w="2121" w:type="dxa"/>
                                </w:tcPr>
                                <w:p w14:paraId="396FF68C"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1752212B" w14:textId="77777777" w:rsidR="009D5A38" w:rsidRPr="009D5A38" w:rsidRDefault="009D5A38" w:rsidP="009D5A38">
                                  <w:pPr>
                                    <w:ind w:firstLine="0"/>
                                    <w:jc w:val="center"/>
                                  </w:pPr>
                                  <w:r w:rsidRPr="009D5A38">
                                    <w:t>Teljesítmény, [W]</w:t>
                                  </w:r>
                                </w:p>
                              </w:tc>
                            </w:tr>
                            <w:tr w:rsidR="009D5A38" w:rsidRPr="009D5A38" w14:paraId="0CE1309E" w14:textId="77777777" w:rsidTr="006674A4">
                              <w:trPr>
                                <w:jc w:val="center"/>
                              </w:trPr>
                              <w:tc>
                                <w:tcPr>
                                  <w:tcW w:w="2069" w:type="dxa"/>
                                </w:tcPr>
                                <w:p w14:paraId="5AFCB800" w14:textId="77777777" w:rsidR="009D5A38" w:rsidRPr="009D5A38" w:rsidRDefault="009D5A38" w:rsidP="009D5A38">
                                  <w:pPr>
                                    <w:ind w:firstLine="0"/>
                                    <w:jc w:val="center"/>
                                  </w:pPr>
                                  <w:r w:rsidRPr="009D5A38">
                                    <w:t>1</w:t>
                                  </w:r>
                                </w:p>
                              </w:tc>
                              <w:tc>
                                <w:tcPr>
                                  <w:tcW w:w="2121" w:type="dxa"/>
                                </w:tcPr>
                                <w:p w14:paraId="2C2BC1A7" w14:textId="77777777" w:rsidR="009D5A38" w:rsidRPr="009D5A38" w:rsidRDefault="009D5A38" w:rsidP="009D5A38">
                                  <w:pPr>
                                    <w:ind w:firstLine="0"/>
                                    <w:jc w:val="center"/>
                                  </w:pPr>
                                  <w:r w:rsidRPr="009D5A38">
                                    <w:t>141,66</w:t>
                                  </w:r>
                                </w:p>
                              </w:tc>
                              <w:tc>
                                <w:tcPr>
                                  <w:tcW w:w="2783" w:type="dxa"/>
                                </w:tcPr>
                                <w:p w14:paraId="25B0DB7E" w14:textId="77777777" w:rsidR="009D5A38" w:rsidRPr="009D5A38" w:rsidRDefault="009D5A38" w:rsidP="009D5A38">
                                  <w:pPr>
                                    <w:ind w:firstLine="0"/>
                                    <w:jc w:val="center"/>
                                  </w:pPr>
                                  <w:r w:rsidRPr="009D5A38">
                                    <w:t>4445,57</w:t>
                                  </w:r>
                                </w:p>
                              </w:tc>
                            </w:tr>
                            <w:tr w:rsidR="009D5A38" w:rsidRPr="009D5A38" w14:paraId="276376D5" w14:textId="77777777" w:rsidTr="006674A4">
                              <w:trPr>
                                <w:jc w:val="center"/>
                              </w:trPr>
                              <w:tc>
                                <w:tcPr>
                                  <w:tcW w:w="2069" w:type="dxa"/>
                                </w:tcPr>
                                <w:p w14:paraId="3612C796" w14:textId="77777777" w:rsidR="009D5A38" w:rsidRPr="009D5A38" w:rsidRDefault="009D5A38" w:rsidP="009D5A38">
                                  <w:pPr>
                                    <w:ind w:firstLine="0"/>
                                    <w:jc w:val="center"/>
                                  </w:pPr>
                                  <w:r w:rsidRPr="009D5A38">
                                    <w:t>2</w:t>
                                  </w:r>
                                </w:p>
                              </w:tc>
                              <w:tc>
                                <w:tcPr>
                                  <w:tcW w:w="2121" w:type="dxa"/>
                                </w:tcPr>
                                <w:p w14:paraId="097F8316" w14:textId="77777777" w:rsidR="009D5A38" w:rsidRPr="009D5A38" w:rsidRDefault="009D5A38" w:rsidP="009D5A38">
                                  <w:pPr>
                                    <w:ind w:firstLine="0"/>
                                    <w:jc w:val="center"/>
                                  </w:pPr>
                                  <w:r w:rsidRPr="009D5A38">
                                    <w:t>6,75</w:t>
                                  </w:r>
                                </w:p>
                              </w:tc>
                              <w:tc>
                                <w:tcPr>
                                  <w:tcW w:w="2783" w:type="dxa"/>
                                </w:tcPr>
                                <w:p w14:paraId="7BD4A24E" w14:textId="77777777" w:rsidR="009D5A38" w:rsidRPr="009D5A38" w:rsidRDefault="009D5A38" w:rsidP="009D5A38">
                                  <w:pPr>
                                    <w:ind w:firstLine="0"/>
                                    <w:jc w:val="center"/>
                                  </w:pPr>
                                  <w:r w:rsidRPr="009D5A38">
                                    <w:t>125,02</w:t>
                                  </w:r>
                                </w:p>
                              </w:tc>
                            </w:tr>
                          </w:tbl>
                          <w:p w14:paraId="2DD2A3D2" w14:textId="77777777"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w14:anchorId="6FCE5888"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" filled="f" stroked="f">
                <v:textbox>
                  <w:txbxContent>
                    <w:p w14:paraId="429EDACF"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44CF2CF6" w14:textId="77777777" w:rsidTr="006674A4">
                        <w:trPr>
                          <w:jc w:val="center"/>
                        </w:trPr>
                        <w:tc>
                          <w:tcPr>
                            <w:tcW w:w="2069" w:type="dxa"/>
                          </w:tcPr>
                          <w:p w14:paraId="633D1588" w14:textId="77777777" w:rsidR="009D5A38" w:rsidRPr="009D5A38" w:rsidRDefault="001A6E5F" w:rsidP="009D5A38">
                            <w:pPr>
                              <w:ind w:firstLine="0"/>
                              <w:jc w:val="center"/>
                            </w:pPr>
                            <w:r>
                              <w:t>Próbatest</w:t>
                            </w:r>
                          </w:p>
                        </w:tc>
                        <w:tc>
                          <w:tcPr>
                            <w:tcW w:w="2121" w:type="dxa"/>
                          </w:tcPr>
                          <w:p w14:paraId="396FF68C"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1752212B" w14:textId="77777777" w:rsidR="009D5A38" w:rsidRPr="009D5A38" w:rsidRDefault="009D5A38" w:rsidP="009D5A38">
                            <w:pPr>
                              <w:ind w:firstLine="0"/>
                              <w:jc w:val="center"/>
                            </w:pPr>
                            <w:r w:rsidRPr="009D5A38">
                              <w:t>Teljesítmény, [W]</w:t>
                            </w:r>
                          </w:p>
                        </w:tc>
                      </w:tr>
                      <w:tr w:rsidR="009D5A38" w:rsidRPr="009D5A38" w14:paraId="0CE1309E" w14:textId="77777777" w:rsidTr="006674A4">
                        <w:trPr>
                          <w:jc w:val="center"/>
                        </w:trPr>
                        <w:tc>
                          <w:tcPr>
                            <w:tcW w:w="2069" w:type="dxa"/>
                          </w:tcPr>
                          <w:p w14:paraId="5AFCB800" w14:textId="77777777" w:rsidR="009D5A38" w:rsidRPr="009D5A38" w:rsidRDefault="009D5A38" w:rsidP="009D5A38">
                            <w:pPr>
                              <w:ind w:firstLine="0"/>
                              <w:jc w:val="center"/>
                            </w:pPr>
                            <w:r w:rsidRPr="009D5A38">
                              <w:t>1</w:t>
                            </w:r>
                          </w:p>
                        </w:tc>
                        <w:tc>
                          <w:tcPr>
                            <w:tcW w:w="2121" w:type="dxa"/>
                          </w:tcPr>
                          <w:p w14:paraId="2C2BC1A7" w14:textId="77777777" w:rsidR="009D5A38" w:rsidRPr="009D5A38" w:rsidRDefault="009D5A38" w:rsidP="009D5A38">
                            <w:pPr>
                              <w:ind w:firstLine="0"/>
                              <w:jc w:val="center"/>
                            </w:pPr>
                            <w:r w:rsidRPr="009D5A38">
                              <w:t>141,66</w:t>
                            </w:r>
                          </w:p>
                        </w:tc>
                        <w:tc>
                          <w:tcPr>
                            <w:tcW w:w="2783" w:type="dxa"/>
                          </w:tcPr>
                          <w:p w14:paraId="25B0DB7E" w14:textId="77777777" w:rsidR="009D5A38" w:rsidRPr="009D5A38" w:rsidRDefault="009D5A38" w:rsidP="009D5A38">
                            <w:pPr>
                              <w:ind w:firstLine="0"/>
                              <w:jc w:val="center"/>
                            </w:pPr>
                            <w:r w:rsidRPr="009D5A38">
                              <w:t>4445,57</w:t>
                            </w:r>
                          </w:p>
                        </w:tc>
                      </w:tr>
                      <w:tr w:rsidR="009D5A38" w:rsidRPr="009D5A38" w14:paraId="276376D5" w14:textId="77777777" w:rsidTr="006674A4">
                        <w:trPr>
                          <w:jc w:val="center"/>
                        </w:trPr>
                        <w:tc>
                          <w:tcPr>
                            <w:tcW w:w="2069" w:type="dxa"/>
                          </w:tcPr>
                          <w:p w14:paraId="3612C796" w14:textId="77777777" w:rsidR="009D5A38" w:rsidRPr="009D5A38" w:rsidRDefault="009D5A38" w:rsidP="009D5A38">
                            <w:pPr>
                              <w:ind w:firstLine="0"/>
                              <w:jc w:val="center"/>
                            </w:pPr>
                            <w:r w:rsidRPr="009D5A38">
                              <w:t>2</w:t>
                            </w:r>
                          </w:p>
                        </w:tc>
                        <w:tc>
                          <w:tcPr>
                            <w:tcW w:w="2121" w:type="dxa"/>
                          </w:tcPr>
                          <w:p w14:paraId="097F8316" w14:textId="77777777" w:rsidR="009D5A38" w:rsidRPr="009D5A38" w:rsidRDefault="009D5A38" w:rsidP="009D5A38">
                            <w:pPr>
                              <w:ind w:firstLine="0"/>
                              <w:jc w:val="center"/>
                            </w:pPr>
                            <w:r w:rsidRPr="009D5A38">
                              <w:t>6,75</w:t>
                            </w:r>
                          </w:p>
                        </w:tc>
                        <w:tc>
                          <w:tcPr>
                            <w:tcW w:w="2783" w:type="dxa"/>
                          </w:tcPr>
                          <w:p w14:paraId="7BD4A24E" w14:textId="77777777" w:rsidR="009D5A38" w:rsidRPr="009D5A38" w:rsidRDefault="009D5A38" w:rsidP="009D5A38">
                            <w:pPr>
                              <w:ind w:firstLine="0"/>
                              <w:jc w:val="center"/>
                            </w:pPr>
                            <w:r w:rsidRPr="009D5A38">
                              <w:t>125,02</w:t>
                            </w:r>
                          </w:p>
                        </w:tc>
                      </w:tr>
                    </w:tbl>
                    <w:p w14:paraId="2DD2A3D2" w14:textId="77777777" w:rsidR="009D5A38" w:rsidRDefault="009D5A38" w:rsidP="009D5A38"/>
                  </w:txbxContent>
                </v:textbox>
                <w10:anchorlock/>
              </v:shape>
            </w:pict>
          </mc:Fallback>
        </mc:AlternateContent>
      </w:r>
    </w:p>
    <w:p w14:paraId="02C6C9D8" w14:textId="77777777" w:rsidR="00C81124" w:rsidRPr="001406E8" w:rsidRDefault="00C81124" w:rsidP="00361CCE">
      <w:pPr>
        <w:rPr>
          <w:rFonts w:ascii="Times New Roman" w:hAnsi="Times New Roman" w:cs="Times New Roman"/>
        </w:rPr>
      </w:pPr>
    </w:p>
    <w:p w14:paraId="1F3A2675" w14:textId="77777777"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14:paraId="14E218D2" w14:textId="77777777" w:rsidR="00C81124" w:rsidRPr="001406E8" w:rsidRDefault="00C81124" w:rsidP="00727008">
      <w:pPr>
        <w:pStyle w:val="Cmsor1"/>
        <w:numPr>
          <w:ilvl w:val="0"/>
          <w:numId w:val="0"/>
        </w:numPr>
        <w:rPr>
          <w:rFonts w:ascii="Times New Roman" w:hAnsi="Times New Roman" w:cs="Times New Roman"/>
        </w:rPr>
      </w:pPr>
      <w:bookmarkStart w:id="7"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7"/>
    </w:p>
    <w:p w14:paraId="40DEF141"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r>
      <w:proofErr w:type="spellStart"/>
      <w:r w:rsidRPr="001406E8">
        <w:rPr>
          <w:rFonts w:ascii="Times New Roman" w:hAnsi="Times New Roman" w:cs="Times New Roman"/>
        </w:rPr>
        <w:t>Hutton</w:t>
      </w:r>
      <w:proofErr w:type="spellEnd"/>
      <w:r w:rsidRPr="001406E8">
        <w:rPr>
          <w:rFonts w:ascii="Times New Roman" w:hAnsi="Times New Roman" w:cs="Times New Roman"/>
        </w:rPr>
        <w:t xml:space="preserve">, D. V.: </w:t>
      </w:r>
      <w:r w:rsidRPr="001406E8">
        <w:rPr>
          <w:rFonts w:ascii="Times New Roman" w:hAnsi="Times New Roman" w:cs="Times New Roman"/>
          <w:i/>
        </w:rPr>
        <w:t xml:space="preserve">Fundamentals of </w:t>
      </w:r>
      <w:proofErr w:type="spellStart"/>
      <w:r w:rsidRPr="001406E8">
        <w:rPr>
          <w:rFonts w:ascii="Times New Roman" w:hAnsi="Times New Roman" w:cs="Times New Roman"/>
          <w:i/>
        </w:rPr>
        <w:t>finite</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element</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analys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cGraw</w:t>
      </w:r>
      <w:proofErr w:type="spellEnd"/>
      <w:r w:rsidRPr="001406E8">
        <w:rPr>
          <w:rFonts w:ascii="Times New Roman" w:hAnsi="Times New Roman" w:cs="Times New Roman"/>
        </w:rPr>
        <w:t>-Hill, 2004.</w:t>
      </w:r>
    </w:p>
    <w:p w14:paraId="43DA1099"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r>
      <w:proofErr w:type="spellStart"/>
      <w:r w:rsidRPr="001406E8">
        <w:rPr>
          <w:rFonts w:ascii="Times New Roman" w:hAnsi="Times New Roman" w:cs="Times New Roman"/>
        </w:rPr>
        <w:t>Prezenszki</w:t>
      </w:r>
      <w:proofErr w:type="spellEnd"/>
      <w:r w:rsidRPr="001406E8">
        <w:rPr>
          <w:rFonts w:ascii="Times New Roman" w:hAnsi="Times New Roman" w:cs="Times New Roman"/>
        </w:rPr>
        <w:t xml:space="preserve">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14:paraId="1FBB8A16" w14:textId="77777777"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Balas</w:t>
      </w:r>
      <w:proofErr w:type="spellEnd"/>
      <w:r w:rsidR="00A33120" w:rsidRPr="001406E8">
        <w:rPr>
          <w:rFonts w:ascii="Times New Roman" w:hAnsi="Times New Roman" w:cs="Times New Roman"/>
        </w:rPr>
        <w:t xml:space="preserve">, G.: </w:t>
      </w:r>
      <w:proofErr w:type="spellStart"/>
      <w:r w:rsidR="00A33120" w:rsidRPr="001406E8">
        <w:rPr>
          <w:rFonts w:ascii="Times New Roman" w:hAnsi="Times New Roman" w:cs="Times New Roman"/>
        </w:rPr>
        <w:t>Linea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paramete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varying</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systems</w:t>
      </w:r>
      <w:proofErr w:type="spellEnd"/>
      <w:r w:rsidR="00A33120" w:rsidRPr="001406E8">
        <w:rPr>
          <w:rFonts w:ascii="Times New Roman" w:hAnsi="Times New Roman" w:cs="Times New Roman"/>
        </w:rPr>
        <w:t xml:space="preserve">: A </w:t>
      </w:r>
      <w:proofErr w:type="spellStart"/>
      <w:r w:rsidR="00A33120" w:rsidRPr="001406E8">
        <w:rPr>
          <w:rFonts w:ascii="Times New Roman" w:hAnsi="Times New Roman" w:cs="Times New Roman"/>
        </w:rPr>
        <w:t>geometric</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theory</w:t>
      </w:r>
      <w:proofErr w:type="spellEnd"/>
      <w:r w:rsidR="00A33120" w:rsidRPr="001406E8">
        <w:rPr>
          <w:rFonts w:ascii="Times New Roman" w:hAnsi="Times New Roman" w:cs="Times New Roman"/>
        </w:rPr>
        <w:t xml:space="preserve"> and </w:t>
      </w:r>
      <w:proofErr w:type="spellStart"/>
      <w:r w:rsidR="00A33120" w:rsidRPr="001406E8">
        <w:rPr>
          <w:rFonts w:ascii="Times New Roman" w:hAnsi="Times New Roman" w:cs="Times New Roman"/>
        </w:rPr>
        <w:t>applications</w:t>
      </w:r>
      <w:proofErr w:type="spellEnd"/>
      <w:r w:rsidR="00A33120" w:rsidRPr="001406E8">
        <w:rPr>
          <w:rFonts w:ascii="Times New Roman" w:hAnsi="Times New Roman" w:cs="Times New Roman"/>
        </w:rPr>
        <w:t xml:space="preserve">, In </w:t>
      </w:r>
      <w:r w:rsidR="00A33120" w:rsidRPr="001406E8">
        <w:rPr>
          <w:rFonts w:ascii="Times New Roman" w:hAnsi="Times New Roman" w:cs="Times New Roman"/>
          <w:i/>
        </w:rPr>
        <w:t xml:space="preserve">16th IFAC World </w:t>
      </w:r>
      <w:proofErr w:type="spellStart"/>
      <w:r w:rsidR="00A33120" w:rsidRPr="001406E8">
        <w:rPr>
          <w:rFonts w:ascii="Times New Roman" w:hAnsi="Times New Roman" w:cs="Times New Roman"/>
          <w:i/>
        </w:rPr>
        <w:t>Congress</w:t>
      </w:r>
      <w:proofErr w:type="spellEnd"/>
      <w:r w:rsidR="00A33120" w:rsidRPr="001406E8">
        <w:rPr>
          <w:rFonts w:ascii="Times New Roman" w:hAnsi="Times New Roman" w:cs="Times New Roman"/>
          <w:i/>
        </w:rPr>
        <w:t xml:space="preserve">, </w:t>
      </w:r>
      <w:proofErr w:type="spellStart"/>
      <w:r w:rsidR="00A33120" w:rsidRPr="001406E8">
        <w:rPr>
          <w:rFonts w:ascii="Times New Roman" w:hAnsi="Times New Roman" w:cs="Times New Roman"/>
          <w:i/>
        </w:rPr>
        <w:t>Prague</w:t>
      </w:r>
      <w:proofErr w:type="spellEnd"/>
      <w:r w:rsidR="00A33120" w:rsidRPr="001406E8">
        <w:rPr>
          <w:rFonts w:ascii="Times New Roman" w:hAnsi="Times New Roman" w:cs="Times New Roman"/>
        </w:rPr>
        <w:t>, 2005.</w:t>
      </w:r>
    </w:p>
    <w:p w14:paraId="78AD32EC" w14:textId="77777777" w:rsidR="001F3E8F" w:rsidRPr="001406E8" w:rsidRDefault="001F3E8F" w:rsidP="00361CCE">
      <w:pPr>
        <w:rPr>
          <w:rFonts w:ascii="Times New Roman" w:hAnsi="Times New Roman" w:cs="Times New Roman"/>
        </w:rPr>
      </w:pPr>
    </w:p>
    <w:p w14:paraId="27878C22" w14:textId="77777777"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ECEF1" w14:textId="77777777" w:rsidR="00FB6490" w:rsidRDefault="00FB6490" w:rsidP="000B0FE1">
      <w:pPr>
        <w:spacing w:after="0"/>
      </w:pPr>
      <w:r>
        <w:separator/>
      </w:r>
    </w:p>
  </w:endnote>
  <w:endnote w:type="continuationSeparator" w:id="0">
    <w:p w14:paraId="64D4E593" w14:textId="77777777" w:rsidR="00FB6490" w:rsidRDefault="00FB6490"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7BDAF" w14:textId="77777777" w:rsidR="00F41E24" w:rsidRDefault="00F41E24">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F9EB" w14:textId="77777777" w:rsidR="00064957" w:rsidRDefault="00064957" w:rsidP="000B0FE1">
    <w:pPr>
      <w:pStyle w:val="llb"/>
      <w:jc w:val="center"/>
    </w:pPr>
  </w:p>
  <w:p w14:paraId="43D06DDC" w14:textId="77777777" w:rsidR="00064957" w:rsidRDefault="00064957">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2FDC" w14:textId="77777777" w:rsidR="00F41E24" w:rsidRDefault="00F41E24">
    <w:pPr>
      <w:pStyle w:val="ll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676F" w14:textId="77777777" w:rsidR="000B0FE1" w:rsidRDefault="00BC646F" w:rsidP="000B0FE1">
    <w:pPr>
      <w:pStyle w:val="llb"/>
      <w:jc w:val="center"/>
    </w:pPr>
    <w:r>
      <w:fldChar w:fldCharType="begin"/>
    </w:r>
    <w:r w:rsidR="00BF29C5">
      <w:instrText xml:space="preserve"> PAGE   \* MERGEFORMAT </w:instrText>
    </w:r>
    <w:r>
      <w:fldChar w:fldCharType="separate"/>
    </w:r>
    <w:r w:rsidR="00F41E24">
      <w:rPr>
        <w:noProof/>
      </w:rPr>
      <w:t>6</w:t>
    </w:r>
    <w:r>
      <w:rPr>
        <w:noProof/>
      </w:rPr>
      <w:fldChar w:fldCharType="end"/>
    </w:r>
  </w:p>
  <w:p w14:paraId="2F6E0E0D" w14:textId="77777777"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6EF3" w14:textId="77777777" w:rsidR="00FB6490" w:rsidRDefault="00FB6490" w:rsidP="000B0FE1">
      <w:pPr>
        <w:spacing w:after="0"/>
      </w:pPr>
      <w:r>
        <w:separator/>
      </w:r>
    </w:p>
  </w:footnote>
  <w:footnote w:type="continuationSeparator" w:id="0">
    <w:p w14:paraId="6528A0B4" w14:textId="77777777" w:rsidR="00FB6490" w:rsidRDefault="00FB6490"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D089F" w14:textId="77777777" w:rsidR="00F41E24" w:rsidRDefault="00F41E24">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14:paraId="04FBD517" w14:textId="77777777" w:rsidTr="006F1BA9">
      <w:tc>
        <w:tcPr>
          <w:tcW w:w="1701" w:type="dxa"/>
        </w:tcPr>
        <w:p w14:paraId="72FBDAFE" w14:textId="77777777"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14:anchorId="69CE429E" wp14:editId="28DE9911">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14:paraId="430D2F12" w14:textId="77777777"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 xml:space="preserve">Debreceni </w:t>
          </w:r>
          <w:proofErr w:type="spellStart"/>
          <w:r w:rsidRPr="006D793C">
            <w:rPr>
              <w:rFonts w:ascii="Times New Roman" w:hAnsi="Times New Roman" w:cs="Times New Roman"/>
              <w:b/>
              <w:smallCaps/>
              <w:w w:val="110"/>
              <w:sz w:val="32"/>
              <w:szCs w:val="32"/>
            </w:rPr>
            <w:t>Egyetem</w:t>
          </w:r>
          <w:proofErr w:type="spellEnd"/>
        </w:p>
        <w:p w14:paraId="6BD3957C" w14:textId="77777777"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Műszaki</w:t>
          </w:r>
          <w:proofErr w:type="spellEnd"/>
          <w:r w:rsidRPr="006D793C">
            <w:rPr>
              <w:rFonts w:ascii="Times New Roman" w:hAnsi="Times New Roman" w:cs="Times New Roman"/>
              <w:b/>
              <w:smallCaps/>
              <w:w w:val="110"/>
              <w:sz w:val="32"/>
              <w:szCs w:val="32"/>
            </w:rPr>
            <w:t xml:space="preserve"> Kar</w:t>
          </w:r>
        </w:p>
        <w:p w14:paraId="2F1AAEFC" w14:textId="77777777"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Gépészmérnök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Tanszék</w:t>
          </w:r>
          <w:proofErr w:type="spellEnd"/>
        </w:p>
        <w:p w14:paraId="2DB7B39E" w14:textId="77777777" w:rsidR="00373E25" w:rsidRPr="006D793C" w:rsidRDefault="00373E25" w:rsidP="00373E25">
          <w:pPr>
            <w:spacing w:after="0"/>
            <w:ind w:firstLine="0"/>
            <w:jc w:val="center"/>
            <w:rPr>
              <w:rFonts w:ascii="Times New Roman" w:hAnsi="Times New Roman" w:cs="Times New Roman"/>
              <w:smallCaps/>
            </w:rPr>
          </w:pPr>
        </w:p>
        <w:p w14:paraId="7B728578"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14:paraId="73773AF6"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14:paraId="401DDEA3"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14:paraId="54F2E303"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14:paraId="4C2A9584" w14:textId="77777777"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5CCF" w14:textId="77777777" w:rsidR="00F41E24" w:rsidRDefault="00F41E24">
    <w:pPr>
      <w:pStyle w:val="lfej"/>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F41E24" w14:paraId="2910715C" w14:textId="77777777" w:rsidTr="00314135">
      <w:trPr>
        <w:jc w:val="center"/>
      </w:trPr>
      <w:tc>
        <w:tcPr>
          <w:tcW w:w="1701" w:type="dxa"/>
          <w:tcBorders>
            <w:top w:val="nil"/>
            <w:right w:val="nil"/>
          </w:tcBorders>
          <w:vAlign w:val="bottom"/>
        </w:tcPr>
        <w:p w14:paraId="38F21165" w14:textId="77777777" w:rsidR="00F41E24" w:rsidRDefault="00F41E24" w:rsidP="00F41E24">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7EA2E9B4" wp14:editId="4AEC9800">
                <wp:extent cx="717550" cy="717549"/>
                <wp:effectExtent l="0" t="0" r="0" b="0"/>
                <wp:docPr id="1"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14:paraId="399231B3" w14:textId="77777777" w:rsidR="00F41E24" w:rsidRPr="00C436F4" w:rsidRDefault="00F41E24" w:rsidP="00F41E24">
          <w:pPr>
            <w:pStyle w:val="lfej"/>
            <w:ind w:firstLine="0"/>
            <w:jc w:val="right"/>
            <w:rPr>
              <w:smallCaps/>
              <w:sz w:val="20"/>
              <w:szCs w:val="20"/>
              <w:lang w:val="hu-HU"/>
            </w:rPr>
          </w:pPr>
          <w:r w:rsidRPr="00C436F4">
            <w:rPr>
              <w:smallCaps/>
              <w:sz w:val="20"/>
              <w:szCs w:val="20"/>
              <w:lang w:val="hu-HU"/>
            </w:rPr>
            <w:t>Debreceni Egyetem</w:t>
          </w:r>
        </w:p>
        <w:p w14:paraId="388969FB" w14:textId="77777777" w:rsidR="00F41E24" w:rsidRPr="00C436F4" w:rsidRDefault="00F41E24" w:rsidP="00F41E24">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0AB3A6BE" w14:textId="77777777" w:rsidR="00F41E24" w:rsidRDefault="00F41E24" w:rsidP="00F41E24">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76D9A1F2" w14:textId="77777777" w:rsidR="00373E25" w:rsidRPr="00373E25" w:rsidRDefault="00373E25" w:rsidP="00373E25">
    <w:pPr>
      <w:pStyle w:val="lfej"/>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14:paraId="31444B96" w14:textId="77777777" w:rsidTr="0097444E">
      <w:trPr>
        <w:jc w:val="center"/>
      </w:trPr>
      <w:tc>
        <w:tcPr>
          <w:tcW w:w="1701" w:type="dxa"/>
          <w:tcBorders>
            <w:top w:val="nil"/>
            <w:right w:val="nil"/>
          </w:tcBorders>
          <w:vAlign w:val="bottom"/>
        </w:tcPr>
        <w:p w14:paraId="11DFBC1C" w14:textId="77777777"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71900A58" wp14:editId="3DE9C3B6">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14:paraId="4F4028A8" w14:textId="77777777"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14:paraId="6B648E7E" w14:textId="77777777"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0BBB7355" w14:textId="77777777"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24148CD1" w14:textId="77777777"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94C79"/>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B440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21E0"/>
    <w:rsid w:val="006D793C"/>
    <w:rsid w:val="006F1BA9"/>
    <w:rsid w:val="00711492"/>
    <w:rsid w:val="00727008"/>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1D84"/>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46A9B"/>
    <w:rsid w:val="00D6065F"/>
    <w:rsid w:val="00DC4191"/>
    <w:rsid w:val="00DD4C1E"/>
    <w:rsid w:val="00E3459B"/>
    <w:rsid w:val="00E40C57"/>
    <w:rsid w:val="00E64F0A"/>
    <w:rsid w:val="00E82152"/>
    <w:rsid w:val="00ED5870"/>
    <w:rsid w:val="00F41E24"/>
    <w:rsid w:val="00F62A23"/>
    <w:rsid w:val="00FB4829"/>
    <w:rsid w:val="00FB4987"/>
    <w:rsid w:val="00FB6490"/>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079F4"/>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0.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132496-0394-4FBC-B990-8855A1D7C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183</Words>
  <Characters>8163</Characters>
  <Application>Microsoft Office Word</Application>
  <DocSecurity>0</DocSecurity>
  <Lines>68</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Júlia Lilla Csonkáné Dóró</cp:lastModifiedBy>
  <cp:revision>2</cp:revision>
  <dcterms:created xsi:type="dcterms:W3CDTF">2022-02-15T13:40:00Z</dcterms:created>
  <dcterms:modified xsi:type="dcterms:W3CDTF">2022-02-15T13:40:00Z</dcterms:modified>
</cp:coreProperties>
</file>